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1831"/>
        <w:tblW w:w="10985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85"/>
      </w:tblGrid>
      <w:tr w:rsidR="00184D92" w:rsidTr="004F0194">
        <w:trPr>
          <w:trHeight w:val="6290"/>
        </w:trPr>
        <w:tc>
          <w:tcPr>
            <w:tcW w:w="10985" w:type="dxa"/>
          </w:tcPr>
          <w:p w:rsidR="00A9118E" w:rsidRPr="009661DD" w:rsidRDefault="00184D92" w:rsidP="009661DD">
            <w:pPr>
              <w:tabs>
                <w:tab w:val="left" w:pos="284"/>
              </w:tabs>
              <w:jc w:val="center"/>
              <w:rPr>
                <w:b/>
                <w:sz w:val="56"/>
                <w:szCs w:val="56"/>
                <w:u w:val="single"/>
              </w:rPr>
            </w:pPr>
            <w:r w:rsidRPr="006502C4">
              <w:rPr>
                <w:b/>
                <w:sz w:val="72"/>
                <w:szCs w:val="72"/>
                <w:u w:val="single"/>
              </w:rPr>
              <w:t>K1*</w:t>
            </w:r>
            <w:r>
              <w:rPr>
                <w:b/>
                <w:sz w:val="56"/>
                <w:szCs w:val="56"/>
                <w:u w:val="single"/>
              </w:rPr>
              <w:t xml:space="preserve"> </w:t>
            </w:r>
          </w:p>
          <w:p w:rsidR="00184D92" w:rsidRPr="00B80A1F" w:rsidRDefault="00505B94" w:rsidP="0037642C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 w:rsidR="00A93359"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="00A93359"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YURT İÇİ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 </w:t>
            </w:r>
            <w:r w:rsidR="00A93359"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NAKLİYECİLİK</w:t>
            </w:r>
            <w:r w:rsidR="00A93359"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184D92" w:rsidRPr="009661DD" w:rsidRDefault="00F07D59" w:rsidP="009661DD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GERÇEK KİŞİ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:rsidR="00184D92" w:rsidRPr="00A16DB0" w:rsidRDefault="00A16DB0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(ODAMIZDAN VEYA WEB SİTEMİZDEN TEMİN EDEBİLİRSİNİZ.)</w:t>
            </w:r>
          </w:p>
          <w:p w:rsidR="00A16DB0" w:rsidRPr="00DF6C21" w:rsidRDefault="00051DED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NÜFUS CÜZDANI FOTOKOPİSİ</w:t>
            </w:r>
            <w:r w:rsidR="00780AD8">
              <w:rPr>
                <w:rFonts w:ascii="Cambria" w:hAnsi="Cambria"/>
              </w:rPr>
              <w:t>.</w:t>
            </w:r>
            <w:proofErr w:type="gramEnd"/>
          </w:p>
          <w:p w:rsidR="00A16DB0" w:rsidRDefault="006912D4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</w:t>
            </w:r>
            <w:r w:rsidR="00A16DB0" w:rsidRPr="00A16DB0">
              <w:rPr>
                <w:rFonts w:ascii="Cambria" w:hAnsi="Cambria"/>
              </w:rPr>
              <w:t>(</w:t>
            </w:r>
            <w:r w:rsidR="00A16DB0" w:rsidRPr="00A16DB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A16DB0" w:rsidRPr="00A16DB0">
              <w:rPr>
                <w:rFonts w:ascii="Cambria" w:hAnsi="Cambria"/>
              </w:rPr>
              <w:t>)</w:t>
            </w:r>
            <w:r>
              <w:rPr>
                <w:rFonts w:ascii="Cambria" w:hAnsi="Cambria"/>
              </w:rPr>
              <w:t>.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:rsidR="009661DD" w:rsidRPr="009661DD" w:rsidRDefault="009661DD" w:rsidP="004F0194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</w:t>
            </w:r>
            <w:r w:rsidR="004F0194">
              <w:rPr>
                <w:rFonts w:ascii="Cambria" w:hAnsi="Cambria"/>
              </w:rPr>
              <w:t xml:space="preserve">KTISI VEYA VERGİ DAİRESİ YAZISI. </w:t>
            </w:r>
            <w:r>
              <w:rPr>
                <w:rFonts w:ascii="Cambria" w:hAnsi="Cambria"/>
              </w:rPr>
              <w:t>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184D92" w:rsidRPr="008B6C18" w:rsidRDefault="008B6C18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u w:val="single"/>
              </w:rPr>
            </w:pPr>
            <w:r>
              <w:rPr>
                <w:rFonts w:ascii="Cambria" w:hAnsi="Cambria"/>
              </w:rPr>
              <w:t>ARAÇLARIN AZAMİ</w:t>
            </w:r>
            <w:r w:rsidR="00184D92" w:rsidRPr="006A49E2">
              <w:rPr>
                <w:rFonts w:ascii="Cambria" w:hAnsi="Cambria"/>
              </w:rPr>
              <w:t xml:space="preserve"> YÜKLÜ AĞIRLIĞI</w:t>
            </w:r>
            <w:r>
              <w:rPr>
                <w:rFonts w:ascii="Cambria" w:hAnsi="Cambria"/>
              </w:rPr>
              <w:t xml:space="preserve"> TOPLAMI</w:t>
            </w:r>
            <w:r w:rsidR="00184D92" w:rsidRPr="006A49E2">
              <w:rPr>
                <w:rFonts w:ascii="Cambria" w:hAnsi="Cambria"/>
              </w:rPr>
              <w:t xml:space="preserve"> </w:t>
            </w:r>
            <w:r w:rsidR="0037642C" w:rsidRPr="006A49E2">
              <w:rPr>
                <w:rFonts w:ascii="Cambria" w:hAnsi="Cambria"/>
              </w:rPr>
              <w:t xml:space="preserve">EN FAZLA </w:t>
            </w:r>
            <w:smartTag w:uri="urn:schemas-microsoft-com:office:smarttags" w:element="metricconverter">
              <w:smartTagPr>
                <w:attr w:name="ProductID" w:val="3.500 KG"/>
              </w:smartTagPr>
              <w:r w:rsidR="00184D92" w:rsidRPr="006A49E2">
                <w:rPr>
                  <w:rFonts w:ascii="Cambria" w:hAnsi="Cambria"/>
                  <w:b/>
                </w:rPr>
                <w:t>3.500 KG</w:t>
              </w:r>
            </w:smartTag>
            <w:r w:rsidR="00184D92" w:rsidRPr="006A49E2">
              <w:rPr>
                <w:rFonts w:ascii="Cambria" w:hAnsi="Cambria"/>
                <w:b/>
              </w:rPr>
              <w:t xml:space="preserve"> </w:t>
            </w:r>
            <w:r w:rsidR="00184D92" w:rsidRPr="006A49E2">
              <w:rPr>
                <w:rFonts w:ascii="Cambria" w:hAnsi="Cambria"/>
              </w:rPr>
              <w:t>OLACAK.</w:t>
            </w:r>
          </w:p>
          <w:p w:rsidR="00184D92" w:rsidRPr="006A49E2" w:rsidRDefault="008B6C18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846167">
              <w:rPr>
                <w:rFonts w:ascii="Cambria" w:hAnsi="Cambria"/>
                <w:b/>
              </w:rPr>
              <w:t>17,535.00</w:t>
            </w:r>
            <w:r w:rsidR="00184D92" w:rsidRPr="006A49E2">
              <w:rPr>
                <w:rFonts w:ascii="Cambria" w:hAnsi="Cambria"/>
                <w:b/>
              </w:rPr>
              <w:t xml:space="preserve"> TL+</w:t>
            </w:r>
            <w:r w:rsidR="00184D92" w:rsidRPr="006A49E2">
              <w:rPr>
                <w:rFonts w:ascii="Cambria" w:hAnsi="Cambria"/>
              </w:rPr>
              <w:t>ARAÇ BAŞI</w:t>
            </w:r>
            <w:r w:rsidR="00846167">
              <w:rPr>
                <w:rFonts w:ascii="Cambria" w:hAnsi="Cambria"/>
                <w:b/>
              </w:rPr>
              <w:t xml:space="preserve"> 2,098</w:t>
            </w:r>
            <w:r w:rsidR="00184D92" w:rsidRPr="006A49E2">
              <w:rPr>
                <w:rFonts w:ascii="Cambria" w:hAnsi="Cambria"/>
                <w:b/>
              </w:rPr>
              <w:t>.00 TL+</w:t>
            </w:r>
            <w:r w:rsidR="00184D92" w:rsidRPr="006A49E2">
              <w:rPr>
                <w:rFonts w:ascii="Cambria" w:hAnsi="Cambria"/>
              </w:rPr>
              <w:t>ODA ÜCRET</w:t>
            </w:r>
            <w:r w:rsidR="00846167">
              <w:rPr>
                <w:rFonts w:ascii="Cambria" w:hAnsi="Cambria"/>
              </w:rPr>
              <w:t>İ. (2024</w:t>
            </w:r>
            <w:r w:rsidR="005238BB" w:rsidRPr="006A49E2">
              <w:rPr>
                <w:rFonts w:ascii="Cambria" w:hAnsi="Cambria"/>
              </w:rPr>
              <w:t xml:space="preserve"> YILI FİYATI)</w:t>
            </w:r>
          </w:p>
          <w:p w:rsidR="00CA70C0" w:rsidRDefault="00CA70C0" w:rsidP="00AC341C">
            <w:pPr>
              <w:jc w:val="both"/>
              <w:rPr>
                <w:b/>
                <w:sz w:val="28"/>
                <w:szCs w:val="28"/>
              </w:rPr>
            </w:pPr>
          </w:p>
          <w:p w:rsidR="00AC341C" w:rsidRDefault="009661DD" w:rsidP="009661DD">
            <w:pPr>
              <w:ind w:left="720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</w:t>
            </w:r>
            <w:r w:rsidR="00AC341C">
              <w:rPr>
                <w:b/>
                <w:color w:val="FF0000"/>
                <w:sz w:val="20"/>
                <w:szCs w:val="20"/>
              </w:rPr>
              <w:t>ÖNEMLİ NOT:</w:t>
            </w:r>
            <w:r w:rsidR="00AC341C"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:rsidR="00AC341C" w:rsidRDefault="009661DD" w:rsidP="00AC341C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</w:t>
            </w:r>
            <w:r w:rsidR="00AC341C">
              <w:rPr>
                <w:b/>
                <w:sz w:val="20"/>
                <w:szCs w:val="20"/>
              </w:rPr>
              <w:t>2. BAŞVURU SAHİBİ YERİNE VEKALETLE İŞLEM YAPTIRANLARIN NOTERDEN</w:t>
            </w:r>
          </w:p>
          <w:p w:rsidR="00AC341C" w:rsidRDefault="00AC341C" w:rsidP="00AC341C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ALDIKLARI VEKALETNAMELERDE TİCARET VE SANAYİ ODALARI İBARESİ</w:t>
            </w:r>
          </w:p>
          <w:p w:rsidR="00AC341C" w:rsidRDefault="00AC341C" w:rsidP="00AC341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GEÇMESİ GEREKMEKTEDİR.</w:t>
            </w:r>
          </w:p>
          <w:p w:rsidR="00BF415E" w:rsidRDefault="00BF415E" w:rsidP="00AC341C">
            <w:pPr>
              <w:rPr>
                <w:b/>
                <w:sz w:val="20"/>
                <w:szCs w:val="20"/>
              </w:rPr>
            </w:pPr>
          </w:p>
          <w:p w:rsidR="00BF415E" w:rsidRPr="003B6801" w:rsidRDefault="00BF415E" w:rsidP="00BF415E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84D92" w:rsidTr="004F0194">
        <w:trPr>
          <w:trHeight w:val="7005"/>
        </w:trPr>
        <w:tc>
          <w:tcPr>
            <w:tcW w:w="10985" w:type="dxa"/>
          </w:tcPr>
          <w:p w:rsidR="00A9118E" w:rsidRPr="009661DD" w:rsidRDefault="00721DCB" w:rsidP="009661DD">
            <w:pPr>
              <w:ind w:left="1080"/>
              <w:rPr>
                <w:b/>
                <w:sz w:val="72"/>
                <w:szCs w:val="72"/>
              </w:rPr>
            </w:pPr>
            <w:r>
              <w:rPr>
                <w:b/>
                <w:sz w:val="72"/>
                <w:szCs w:val="72"/>
              </w:rPr>
              <w:t xml:space="preserve">        </w:t>
            </w:r>
            <w:r w:rsidR="00DA74D4">
              <w:rPr>
                <w:b/>
                <w:sz w:val="72"/>
                <w:szCs w:val="72"/>
              </w:rPr>
              <w:t xml:space="preserve">  </w:t>
            </w:r>
            <w:r w:rsidR="00985088">
              <w:rPr>
                <w:b/>
                <w:sz w:val="72"/>
                <w:szCs w:val="72"/>
              </w:rPr>
              <w:t xml:space="preserve">          </w:t>
            </w:r>
            <w:r w:rsidR="00184D92" w:rsidRPr="008D5817">
              <w:rPr>
                <w:b/>
                <w:sz w:val="72"/>
                <w:szCs w:val="72"/>
                <w:u w:val="single"/>
              </w:rPr>
              <w:t>K1*</w:t>
            </w:r>
          </w:p>
          <w:p w:rsidR="00AC341C" w:rsidRPr="00B80A1F" w:rsidRDefault="00AC341C" w:rsidP="00AC341C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YURT İÇİ NAKLİYECİLİK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BF415E" w:rsidRPr="009661DD" w:rsidRDefault="00F07D59" w:rsidP="009661DD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ŞİRKET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:rsidR="008D5C0B" w:rsidRPr="00BF415E" w:rsidRDefault="008D5C0B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(ODAMIZDAN VEYA WEB SİTEMİZDEN TEMİN EDEBİLİRSİNİZ.)</w:t>
            </w:r>
          </w:p>
          <w:p w:rsidR="00184D92" w:rsidRDefault="00DF6C21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BF415E">
              <w:rPr>
                <w:rFonts w:ascii="Cambria" w:hAnsi="Cambria"/>
              </w:rPr>
              <w:t xml:space="preserve">ŞİRKET </w:t>
            </w:r>
            <w:r w:rsidR="00184D92" w:rsidRPr="00BF415E">
              <w:rPr>
                <w:rFonts w:ascii="Cambria" w:hAnsi="Cambria"/>
              </w:rPr>
              <w:t>İMZA SİRKÜSÜ</w:t>
            </w:r>
            <w:r w:rsidRPr="00BF415E">
              <w:rPr>
                <w:rFonts w:ascii="Cambria" w:hAnsi="Cambria"/>
              </w:rPr>
              <w:t xml:space="preserve"> </w:t>
            </w:r>
            <w:r w:rsidR="00BF415E" w:rsidRPr="00BF415E">
              <w:rPr>
                <w:rFonts w:ascii="Cambria" w:hAnsi="Cambria"/>
              </w:rPr>
              <w:t>FOTOKOPİSİ.</w:t>
            </w:r>
          </w:p>
          <w:p w:rsidR="008A001D" w:rsidRPr="00BF415E" w:rsidRDefault="008A001D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SİCİL TASDİKNAMESİ FOTOKOPİSİ.</w:t>
            </w:r>
            <w:proofErr w:type="gramEnd"/>
          </w:p>
          <w:p w:rsidR="00184D92" w:rsidRPr="002453DB" w:rsidRDefault="00184D92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ŞİRKET ORTAKLARIN VE YETKİLİNİN NÜFUS CÜZDAN FOTOKOPİLERİ</w:t>
            </w:r>
            <w:r w:rsidR="00780AD8">
              <w:rPr>
                <w:rFonts w:ascii="Cambria" w:hAnsi="Cambria"/>
              </w:rPr>
              <w:t>.(</w:t>
            </w:r>
            <w:r w:rsidRPr="006A49E2">
              <w:rPr>
                <w:rFonts w:ascii="Cambria" w:hAnsi="Cambria"/>
              </w:rPr>
              <w:t>ANONİM ŞİRKET</w:t>
            </w:r>
            <w:r w:rsidR="00DF6C21">
              <w:rPr>
                <w:rFonts w:ascii="Cambria" w:hAnsi="Cambria"/>
              </w:rPr>
              <w:t xml:space="preserve"> VE KOOPERATİF</w:t>
            </w:r>
            <w:r w:rsidR="00780AD8">
              <w:rPr>
                <w:rFonts w:ascii="Cambria" w:hAnsi="Cambria"/>
              </w:rPr>
              <w:t xml:space="preserve"> İSE YÖNETİM KURULU ÜYELERİ)</w:t>
            </w:r>
          </w:p>
          <w:p w:rsidR="00CA70C0" w:rsidRPr="00CA70C0" w:rsidRDefault="00BF415E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SON SERMAYE VE ORTAKLARI GÖSTEREN TİCARET SİCİL GAZETESİ FOTOKOPİSİ. </w:t>
            </w:r>
          </w:p>
          <w:p w:rsidR="00184D92" w:rsidRPr="00CA70C0" w:rsidRDefault="00184D92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 w:rsidRPr="006A49E2">
              <w:rPr>
                <w:rFonts w:ascii="Cambria" w:hAnsi="Cambria"/>
              </w:rPr>
              <w:t xml:space="preserve">ARAÇLARIN </w:t>
            </w:r>
            <w:r w:rsidRPr="00CA70C0">
              <w:rPr>
                <w:rFonts w:ascii="Cambria" w:hAnsi="Cambria"/>
                <w:b/>
                <w:u w:val="single"/>
              </w:rPr>
              <w:t>AZAMİ YÜKLÜ AĞIRLIĞI</w:t>
            </w:r>
            <w:r w:rsidR="00CA70C0">
              <w:rPr>
                <w:rFonts w:ascii="Cambria" w:hAnsi="Cambria"/>
              </w:rPr>
              <w:t xml:space="preserve"> TOPLAMI</w:t>
            </w:r>
            <w:r w:rsidR="0037642C" w:rsidRPr="006A49E2">
              <w:rPr>
                <w:rFonts w:ascii="Cambria" w:hAnsi="Cambria"/>
              </w:rPr>
              <w:t xml:space="preserve"> EN FAZLA</w:t>
            </w:r>
            <w:r w:rsidRPr="006A49E2">
              <w:rPr>
                <w:rFonts w:ascii="Cambria" w:hAnsi="Cambria"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6A49E2">
                <w:rPr>
                  <w:rFonts w:ascii="Cambria" w:hAnsi="Cambria"/>
                  <w:b/>
                </w:rPr>
                <w:t>3.500 KG</w:t>
              </w:r>
            </w:smartTag>
            <w:r w:rsidRPr="006A49E2">
              <w:rPr>
                <w:rFonts w:ascii="Cambria" w:hAnsi="Cambria"/>
                <w:b/>
              </w:rPr>
              <w:t xml:space="preserve"> </w:t>
            </w:r>
            <w:r w:rsidRPr="006A49E2">
              <w:rPr>
                <w:rFonts w:ascii="Cambria" w:hAnsi="Cambria"/>
              </w:rPr>
              <w:t>OLACAK.</w:t>
            </w:r>
            <w:r w:rsidR="00CA70C0">
              <w:rPr>
                <w:rFonts w:ascii="Cambria" w:hAnsi="Cambria"/>
              </w:rPr>
              <w:t xml:space="preserve"> </w:t>
            </w:r>
          </w:p>
          <w:p w:rsidR="00184D92" w:rsidRDefault="00184D92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RUHSAT FOTOKOP</w:t>
            </w:r>
            <w:r w:rsidR="006912D4">
              <w:rPr>
                <w:rFonts w:ascii="Cambria" w:hAnsi="Cambria"/>
              </w:rPr>
              <w:t>İLERİ</w:t>
            </w:r>
            <w:r w:rsidR="00CA70C0">
              <w:rPr>
                <w:rFonts w:ascii="Cambria" w:hAnsi="Cambria"/>
              </w:rPr>
              <w:t>(</w:t>
            </w:r>
            <w:r w:rsidR="00CA70C0" w:rsidRPr="00CA70C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7821A2" w:rsidRPr="006A49E2">
              <w:rPr>
                <w:rFonts w:ascii="Cambria" w:hAnsi="Cambria"/>
              </w:rPr>
              <w:t>)</w:t>
            </w:r>
            <w:r w:rsidR="006912D4">
              <w:rPr>
                <w:rFonts w:ascii="Cambria" w:hAnsi="Cambria"/>
              </w:rPr>
              <w:t>.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:rsidR="008A2C10" w:rsidRPr="009661DD" w:rsidRDefault="009661DD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4F0194">
              <w:rPr>
                <w:rFonts w:ascii="Cambria" w:hAnsi="Cambria"/>
              </w:rPr>
              <w:t>.</w:t>
            </w:r>
          </w:p>
          <w:p w:rsidR="00CA70C0" w:rsidRPr="009661DD" w:rsidRDefault="009661DD" w:rsidP="00BF415E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846167">
              <w:rPr>
                <w:rFonts w:ascii="Cambria" w:hAnsi="Cambria"/>
                <w:b/>
              </w:rPr>
              <w:t>17,535</w:t>
            </w:r>
            <w:r w:rsidR="00184D92" w:rsidRPr="006A49E2">
              <w:rPr>
                <w:rFonts w:ascii="Cambria" w:hAnsi="Cambria"/>
                <w:b/>
              </w:rPr>
              <w:t xml:space="preserve">.00 TL </w:t>
            </w:r>
            <w:r w:rsidR="00184D92" w:rsidRPr="006A49E2">
              <w:rPr>
                <w:rFonts w:ascii="Cambria" w:hAnsi="Cambria"/>
              </w:rPr>
              <w:t>ARAÇ BAŞI</w:t>
            </w:r>
            <w:r w:rsidR="00846167">
              <w:rPr>
                <w:rFonts w:ascii="Cambria" w:hAnsi="Cambria"/>
                <w:b/>
              </w:rPr>
              <w:t xml:space="preserve"> 2,098</w:t>
            </w:r>
            <w:r w:rsidR="00184D92" w:rsidRPr="006A49E2">
              <w:rPr>
                <w:rFonts w:ascii="Cambria" w:hAnsi="Cambria"/>
                <w:b/>
              </w:rPr>
              <w:t>.00 TL+ODA ÜCRET</w:t>
            </w:r>
            <w:r w:rsidR="005238BB" w:rsidRPr="006A49E2">
              <w:rPr>
                <w:rFonts w:ascii="Cambria" w:hAnsi="Cambria"/>
                <w:b/>
              </w:rPr>
              <w:t>İ</w:t>
            </w:r>
            <w:r w:rsidR="008A001D">
              <w:rPr>
                <w:rFonts w:ascii="Cambria" w:hAnsi="Cambria"/>
              </w:rPr>
              <w:t>.(202</w:t>
            </w:r>
            <w:r w:rsidR="001754C3">
              <w:rPr>
                <w:rFonts w:ascii="Cambria" w:hAnsi="Cambria"/>
              </w:rPr>
              <w:t>4</w:t>
            </w:r>
            <w:bookmarkStart w:id="0" w:name="_GoBack"/>
            <w:bookmarkEnd w:id="0"/>
            <w:r w:rsidR="005238BB" w:rsidRPr="006A49E2">
              <w:rPr>
                <w:rFonts w:ascii="Cambria" w:hAnsi="Cambria"/>
              </w:rPr>
              <w:t xml:space="preserve"> YILI FİYATI)</w:t>
            </w:r>
          </w:p>
          <w:p w:rsidR="00BF415E" w:rsidRPr="00706994" w:rsidRDefault="00BF415E" w:rsidP="00BF415E">
            <w:pPr>
              <w:jc w:val="both"/>
              <w:rPr>
                <w:rFonts w:ascii="Cambria" w:hAnsi="Cambria"/>
              </w:rPr>
            </w:pPr>
          </w:p>
          <w:p w:rsidR="008D5C0B" w:rsidRDefault="009661DD" w:rsidP="009661DD">
            <w:pPr>
              <w:ind w:left="72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</w:t>
            </w:r>
            <w:r w:rsidR="008D5C0B">
              <w:rPr>
                <w:b/>
                <w:color w:val="FF0000"/>
                <w:sz w:val="20"/>
                <w:szCs w:val="20"/>
              </w:rPr>
              <w:t>ÖNEMLİ NOT:</w:t>
            </w:r>
            <w:r w:rsidR="00780AD8">
              <w:rPr>
                <w:b/>
                <w:sz w:val="20"/>
                <w:szCs w:val="20"/>
              </w:rPr>
              <w:t xml:space="preserve">  </w:t>
            </w:r>
            <w:r w:rsidR="008D5C0B">
              <w:rPr>
                <w:b/>
                <w:sz w:val="20"/>
                <w:szCs w:val="20"/>
              </w:rPr>
              <w:t xml:space="preserve">BAŞVURU SAHİBİ FİRMA YERİNE VEKALETLE İŞLEM YAPTIRANLARIN </w:t>
            </w:r>
          </w:p>
          <w:p w:rsidR="008D5C0B" w:rsidRDefault="008D5C0B" w:rsidP="008D5C0B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VEKALETNAMELERDE TİCARET VE SANAYİ </w:t>
            </w:r>
          </w:p>
          <w:p w:rsidR="008D5C0B" w:rsidRDefault="008D5C0B" w:rsidP="008D5C0B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780AD8">
              <w:rPr>
                <w:b/>
                <w:sz w:val="20"/>
                <w:szCs w:val="20"/>
              </w:rPr>
              <w:t xml:space="preserve">                            </w:t>
            </w:r>
            <w:r>
              <w:rPr>
                <w:b/>
                <w:sz w:val="20"/>
                <w:szCs w:val="20"/>
              </w:rPr>
              <w:t>ODALARI İBARESİ GEÇMESİ GEREKMEKTEDİR.</w:t>
            </w:r>
          </w:p>
          <w:p w:rsidR="00BF415E" w:rsidRDefault="00BF415E" w:rsidP="008D5C0B">
            <w:pPr>
              <w:ind w:left="1440"/>
              <w:jc w:val="both"/>
              <w:rPr>
                <w:b/>
                <w:sz w:val="20"/>
                <w:szCs w:val="20"/>
              </w:rPr>
            </w:pPr>
          </w:p>
          <w:p w:rsidR="00A03197" w:rsidRPr="008A1AB0" w:rsidRDefault="00A03197" w:rsidP="00E73682">
            <w:pPr>
              <w:ind w:left="360"/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                       </w:t>
            </w:r>
            <w:r w:rsidR="00BF415E" w:rsidRPr="00EE55F0">
              <w:rPr>
                <w:rFonts w:ascii="Cambria" w:hAnsi="Cambria"/>
                <w:b/>
                <w:color w:val="C00000"/>
                <w:sz w:val="22"/>
                <w:szCs w:val="22"/>
              </w:rPr>
              <w:t xml:space="preserve"> </w:t>
            </w:r>
          </w:p>
        </w:tc>
      </w:tr>
    </w:tbl>
    <w:p w:rsidR="003F270C" w:rsidRPr="00184D92" w:rsidRDefault="003F270C" w:rsidP="00184D92">
      <w:pPr>
        <w:rPr>
          <w:b/>
          <w:sz w:val="40"/>
          <w:szCs w:val="40"/>
        </w:rPr>
      </w:pPr>
    </w:p>
    <w:sectPr w:rsidR="003F270C" w:rsidRPr="00184D92" w:rsidSect="009661DD">
      <w:headerReference w:type="default" r:id="rId8"/>
      <w:pgSz w:w="11906" w:h="16838" w:code="9"/>
      <w:pgMar w:top="38" w:right="1418" w:bottom="0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5265" w:rsidRDefault="006D5265" w:rsidP="00184D92">
      <w:r>
        <w:separator/>
      </w:r>
    </w:p>
  </w:endnote>
  <w:endnote w:type="continuationSeparator" w:id="0">
    <w:p w:rsidR="006D5265" w:rsidRDefault="006D5265" w:rsidP="00184D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5265" w:rsidRDefault="006D5265" w:rsidP="00184D92">
      <w:r>
        <w:separator/>
      </w:r>
    </w:p>
  </w:footnote>
  <w:footnote w:type="continuationSeparator" w:id="0">
    <w:p w:rsidR="006D5265" w:rsidRDefault="006D5265" w:rsidP="00184D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801" w:type="pct"/>
      <w:tblInd w:w="-743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78"/>
      <w:gridCol w:w="9496"/>
    </w:tblGrid>
    <w:tr w:rsidR="00402B5F" w:rsidRPr="00402B5F" w:rsidTr="00402B5F">
      <w:trPr>
        <w:trHeight w:val="835"/>
      </w:trPr>
      <w:tc>
        <w:tcPr>
          <w:tcW w:w="593" w:type="pct"/>
          <w:vAlign w:val="center"/>
        </w:tcPr>
        <w:p w:rsidR="00402B5F" w:rsidRPr="00402B5F" w:rsidRDefault="00402B5F" w:rsidP="00402B5F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</w:p>
      </w:tc>
      <w:tc>
        <w:tcPr>
          <w:tcW w:w="4407" w:type="pct"/>
          <w:vAlign w:val="center"/>
        </w:tcPr>
        <w:p w:rsidR="00233257" w:rsidRDefault="00233257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</w:p>
        <w:p w:rsid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>
            <w:rPr>
              <w:b/>
              <w:sz w:val="28"/>
              <w:szCs w:val="28"/>
            </w:rPr>
            <w:t>1*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</w:p>
        <w:p w:rsidR="00402B5F" w:rsidRP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sz w:val="20"/>
              <w:szCs w:val="20"/>
            </w:rPr>
          </w:pPr>
        </w:p>
      </w:tc>
    </w:tr>
  </w:tbl>
  <w:p w:rsidR="00402B5F" w:rsidRDefault="00402B5F" w:rsidP="00402B5F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84187D"/>
    <w:multiLevelType w:val="hybridMultilevel"/>
    <w:tmpl w:val="F0AA60E0"/>
    <w:lvl w:ilvl="0" w:tplc="0492A2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B5E62"/>
    <w:multiLevelType w:val="hybridMultilevel"/>
    <w:tmpl w:val="615C98D2"/>
    <w:lvl w:ilvl="0" w:tplc="1B5E38F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724693E"/>
    <w:multiLevelType w:val="hybridMultilevel"/>
    <w:tmpl w:val="C62E610C"/>
    <w:lvl w:ilvl="0" w:tplc="70D2B3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7"/>
  </w:num>
  <w:num w:numId="4">
    <w:abstractNumId w:val="5"/>
  </w:num>
  <w:num w:numId="5">
    <w:abstractNumId w:val="0"/>
  </w:num>
  <w:num w:numId="6">
    <w:abstractNumId w:val="4"/>
  </w:num>
  <w:num w:numId="7">
    <w:abstractNumId w:val="8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srQwNjeyNLNU0lEKTi0uzszPAykwqQUAGiUqwiwAAAA="/>
  </w:docVars>
  <w:rsids>
    <w:rsidRoot w:val="003D18D3"/>
    <w:rsid w:val="00045D2D"/>
    <w:rsid w:val="00051DED"/>
    <w:rsid w:val="000662AD"/>
    <w:rsid w:val="000813C9"/>
    <w:rsid w:val="00093722"/>
    <w:rsid w:val="000A2DFC"/>
    <w:rsid w:val="000B4B86"/>
    <w:rsid w:val="000C4DBD"/>
    <w:rsid w:val="000F263C"/>
    <w:rsid w:val="00122839"/>
    <w:rsid w:val="0012354A"/>
    <w:rsid w:val="001238FE"/>
    <w:rsid w:val="00124B2D"/>
    <w:rsid w:val="00130822"/>
    <w:rsid w:val="00144877"/>
    <w:rsid w:val="00161C74"/>
    <w:rsid w:val="00166627"/>
    <w:rsid w:val="001754C3"/>
    <w:rsid w:val="00184D92"/>
    <w:rsid w:val="001929DD"/>
    <w:rsid w:val="001B1843"/>
    <w:rsid w:val="001C5EFF"/>
    <w:rsid w:val="001C6FD5"/>
    <w:rsid w:val="001D2D98"/>
    <w:rsid w:val="001D5124"/>
    <w:rsid w:val="001E770F"/>
    <w:rsid w:val="001F13D1"/>
    <w:rsid w:val="001F6566"/>
    <w:rsid w:val="00215627"/>
    <w:rsid w:val="00216DE4"/>
    <w:rsid w:val="00226561"/>
    <w:rsid w:val="00233257"/>
    <w:rsid w:val="00234F63"/>
    <w:rsid w:val="002453DB"/>
    <w:rsid w:val="0026646B"/>
    <w:rsid w:val="00275B4C"/>
    <w:rsid w:val="002827E6"/>
    <w:rsid w:val="00290794"/>
    <w:rsid w:val="002A1D42"/>
    <w:rsid w:val="002A30E9"/>
    <w:rsid w:val="00302E73"/>
    <w:rsid w:val="00324BBC"/>
    <w:rsid w:val="003349A4"/>
    <w:rsid w:val="00347833"/>
    <w:rsid w:val="00360060"/>
    <w:rsid w:val="0037642C"/>
    <w:rsid w:val="00391501"/>
    <w:rsid w:val="003B2D34"/>
    <w:rsid w:val="003B6801"/>
    <w:rsid w:val="003C52BD"/>
    <w:rsid w:val="003D18D3"/>
    <w:rsid w:val="003E318E"/>
    <w:rsid w:val="003E3AFD"/>
    <w:rsid w:val="003E4B85"/>
    <w:rsid w:val="003F270C"/>
    <w:rsid w:val="003F4039"/>
    <w:rsid w:val="00402B5F"/>
    <w:rsid w:val="00416F69"/>
    <w:rsid w:val="00425E00"/>
    <w:rsid w:val="00462F5E"/>
    <w:rsid w:val="004634FC"/>
    <w:rsid w:val="00465701"/>
    <w:rsid w:val="004823BE"/>
    <w:rsid w:val="004911A4"/>
    <w:rsid w:val="004C0349"/>
    <w:rsid w:val="004C2B0C"/>
    <w:rsid w:val="004F0194"/>
    <w:rsid w:val="00505914"/>
    <w:rsid w:val="00505B94"/>
    <w:rsid w:val="005079B1"/>
    <w:rsid w:val="00512843"/>
    <w:rsid w:val="0051491E"/>
    <w:rsid w:val="0052152B"/>
    <w:rsid w:val="005238BB"/>
    <w:rsid w:val="00524349"/>
    <w:rsid w:val="005260D7"/>
    <w:rsid w:val="00531C1F"/>
    <w:rsid w:val="00543B9F"/>
    <w:rsid w:val="00571351"/>
    <w:rsid w:val="00577729"/>
    <w:rsid w:val="0059522E"/>
    <w:rsid w:val="00595698"/>
    <w:rsid w:val="005B52C7"/>
    <w:rsid w:val="005C19D5"/>
    <w:rsid w:val="00604F2D"/>
    <w:rsid w:val="006459AB"/>
    <w:rsid w:val="006502C4"/>
    <w:rsid w:val="006731EA"/>
    <w:rsid w:val="00682834"/>
    <w:rsid w:val="006901D2"/>
    <w:rsid w:val="006912D4"/>
    <w:rsid w:val="00691E8C"/>
    <w:rsid w:val="00697F2C"/>
    <w:rsid w:val="006A49E2"/>
    <w:rsid w:val="006B7D34"/>
    <w:rsid w:val="006C5F25"/>
    <w:rsid w:val="006D5265"/>
    <w:rsid w:val="006F40E1"/>
    <w:rsid w:val="006F7B1B"/>
    <w:rsid w:val="007010B9"/>
    <w:rsid w:val="007012BE"/>
    <w:rsid w:val="00706994"/>
    <w:rsid w:val="00716F49"/>
    <w:rsid w:val="00717390"/>
    <w:rsid w:val="00721DCB"/>
    <w:rsid w:val="00730FB2"/>
    <w:rsid w:val="00761082"/>
    <w:rsid w:val="00771C72"/>
    <w:rsid w:val="00780AD8"/>
    <w:rsid w:val="007821A2"/>
    <w:rsid w:val="0079120E"/>
    <w:rsid w:val="007B2338"/>
    <w:rsid w:val="007F4E87"/>
    <w:rsid w:val="00814855"/>
    <w:rsid w:val="008220BE"/>
    <w:rsid w:val="008251DB"/>
    <w:rsid w:val="008426B4"/>
    <w:rsid w:val="00845B42"/>
    <w:rsid w:val="00846167"/>
    <w:rsid w:val="00854FE8"/>
    <w:rsid w:val="00874567"/>
    <w:rsid w:val="00876062"/>
    <w:rsid w:val="00884113"/>
    <w:rsid w:val="008A001D"/>
    <w:rsid w:val="008A1AB0"/>
    <w:rsid w:val="008A2C10"/>
    <w:rsid w:val="008A545F"/>
    <w:rsid w:val="008B6C18"/>
    <w:rsid w:val="008C26BF"/>
    <w:rsid w:val="008D5817"/>
    <w:rsid w:val="008D5C0B"/>
    <w:rsid w:val="008E070B"/>
    <w:rsid w:val="008E70FC"/>
    <w:rsid w:val="009661DD"/>
    <w:rsid w:val="009766E1"/>
    <w:rsid w:val="009842FD"/>
    <w:rsid w:val="00985088"/>
    <w:rsid w:val="009B10FF"/>
    <w:rsid w:val="009C3AEB"/>
    <w:rsid w:val="009D0CEC"/>
    <w:rsid w:val="009E2FBF"/>
    <w:rsid w:val="009E55AE"/>
    <w:rsid w:val="009F063B"/>
    <w:rsid w:val="009F5BE1"/>
    <w:rsid w:val="00A018C0"/>
    <w:rsid w:val="00A03197"/>
    <w:rsid w:val="00A1077E"/>
    <w:rsid w:val="00A16DB0"/>
    <w:rsid w:val="00A40293"/>
    <w:rsid w:val="00A53FF5"/>
    <w:rsid w:val="00A63894"/>
    <w:rsid w:val="00A6389A"/>
    <w:rsid w:val="00A63F12"/>
    <w:rsid w:val="00A67FA3"/>
    <w:rsid w:val="00A70C28"/>
    <w:rsid w:val="00A776E1"/>
    <w:rsid w:val="00A8536B"/>
    <w:rsid w:val="00A9118E"/>
    <w:rsid w:val="00A93359"/>
    <w:rsid w:val="00AC341C"/>
    <w:rsid w:val="00AC46E3"/>
    <w:rsid w:val="00AC5867"/>
    <w:rsid w:val="00AD26B8"/>
    <w:rsid w:val="00AD7DB5"/>
    <w:rsid w:val="00AE24DB"/>
    <w:rsid w:val="00AF0C08"/>
    <w:rsid w:val="00AF4DB7"/>
    <w:rsid w:val="00B20057"/>
    <w:rsid w:val="00B36250"/>
    <w:rsid w:val="00B36513"/>
    <w:rsid w:val="00B4051F"/>
    <w:rsid w:val="00B44315"/>
    <w:rsid w:val="00B47E6C"/>
    <w:rsid w:val="00B51810"/>
    <w:rsid w:val="00B62F11"/>
    <w:rsid w:val="00B80A1F"/>
    <w:rsid w:val="00B866A2"/>
    <w:rsid w:val="00BA4BC8"/>
    <w:rsid w:val="00BB21D4"/>
    <w:rsid w:val="00BC0BDE"/>
    <w:rsid w:val="00BE1FF4"/>
    <w:rsid w:val="00BE25D4"/>
    <w:rsid w:val="00BF415E"/>
    <w:rsid w:val="00C20AE5"/>
    <w:rsid w:val="00C327C7"/>
    <w:rsid w:val="00C825DD"/>
    <w:rsid w:val="00C8522C"/>
    <w:rsid w:val="00C965D0"/>
    <w:rsid w:val="00CA70C0"/>
    <w:rsid w:val="00CB5FFF"/>
    <w:rsid w:val="00CC3688"/>
    <w:rsid w:val="00CD055B"/>
    <w:rsid w:val="00CD204D"/>
    <w:rsid w:val="00CE2F7D"/>
    <w:rsid w:val="00CE3F3D"/>
    <w:rsid w:val="00D066BB"/>
    <w:rsid w:val="00D06BCF"/>
    <w:rsid w:val="00D320F1"/>
    <w:rsid w:val="00D3619F"/>
    <w:rsid w:val="00D45FED"/>
    <w:rsid w:val="00D62C46"/>
    <w:rsid w:val="00D6389F"/>
    <w:rsid w:val="00D75FD5"/>
    <w:rsid w:val="00D837A7"/>
    <w:rsid w:val="00DA08CF"/>
    <w:rsid w:val="00DA4FB4"/>
    <w:rsid w:val="00DA5874"/>
    <w:rsid w:val="00DA74D4"/>
    <w:rsid w:val="00DC7AD3"/>
    <w:rsid w:val="00DF4B3A"/>
    <w:rsid w:val="00DF6A2D"/>
    <w:rsid w:val="00DF6C21"/>
    <w:rsid w:val="00E233FC"/>
    <w:rsid w:val="00E670B9"/>
    <w:rsid w:val="00E724A1"/>
    <w:rsid w:val="00E73682"/>
    <w:rsid w:val="00E806F3"/>
    <w:rsid w:val="00EB3F33"/>
    <w:rsid w:val="00EB544D"/>
    <w:rsid w:val="00EB7439"/>
    <w:rsid w:val="00EE1FE6"/>
    <w:rsid w:val="00EE61BB"/>
    <w:rsid w:val="00F07D59"/>
    <w:rsid w:val="00F30FC7"/>
    <w:rsid w:val="00F31F3C"/>
    <w:rsid w:val="00F31F51"/>
    <w:rsid w:val="00F45CD4"/>
    <w:rsid w:val="00F47FF5"/>
    <w:rsid w:val="00F667B9"/>
    <w:rsid w:val="00F74EEF"/>
    <w:rsid w:val="00F77749"/>
    <w:rsid w:val="00F81C21"/>
    <w:rsid w:val="00F96159"/>
    <w:rsid w:val="00FC3DC6"/>
    <w:rsid w:val="00FC3E8E"/>
    <w:rsid w:val="00FC7A7C"/>
    <w:rsid w:val="00FE3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8193"/>
    <o:shapelayout v:ext="edit">
      <o:idmap v:ext="edit" data="1"/>
    </o:shapelayout>
  </w:shapeDefaults>
  <w:decimalSymbol w:val=","/>
  <w:listSeparator w:val=";"/>
  <w15:docId w15:val="{D2FE1554-6AF9-4B89-8004-4C6881A6F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DA08C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184D92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184D92"/>
    <w:rPr>
      <w:sz w:val="24"/>
      <w:szCs w:val="24"/>
    </w:rPr>
  </w:style>
  <w:style w:type="character" w:styleId="Kpr">
    <w:name w:val="Hyperlink"/>
    <w:rsid w:val="008A2C1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90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0EABB-164C-4016-8DA4-8D357ADC08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1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Buse Top</cp:lastModifiedBy>
  <cp:revision>8</cp:revision>
  <cp:lastPrinted>2020-01-07T06:09:00Z</cp:lastPrinted>
  <dcterms:created xsi:type="dcterms:W3CDTF">2022-01-03T10:18:00Z</dcterms:created>
  <dcterms:modified xsi:type="dcterms:W3CDTF">2024-02-06T07:08:00Z</dcterms:modified>
</cp:coreProperties>
</file>